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62B3" w:rsidRDefault="008D6A0C" w:rsidP="00334429">
      <w:pPr>
        <w:pStyle w:val="FirstParagraph"/>
        <w:jc w:val="both"/>
      </w:pPr>
      <w:r>
        <w:t>Pri tej nalogi se bomo spoznali orodjem za distributirano shrambo podatkov Hadoop ter s programskim modelom MapReduce, ki je namenjen obdelavi velikih podatkovnih zbirk paralelno in distributirano na gruči strežnikov.</w:t>
      </w:r>
    </w:p>
    <w:p w:rsidR="00A462B3" w:rsidRDefault="008D6A0C" w:rsidP="00334429">
      <w:pPr>
        <w:pStyle w:val="Telobesedila"/>
        <w:jc w:val="both"/>
      </w:pPr>
      <w:r>
        <w:t>Najprej moramo vzpostaviti skupino strežnikov, ki bodo imeli nameščeni sistem Apache Hadoop ter bodo tvorili gručo z enim glavnim (master) strežnikom ter tremi podpornimi (slave) strežniki. V ta namen bomo uporabili programsko orodje Docker za pripravo vir</w:t>
      </w:r>
      <w:r>
        <w:t>tualizacije omenjene gruče strežnikov.</w:t>
      </w:r>
    </w:p>
    <w:p w:rsidR="00A462B3" w:rsidRDefault="008D6A0C" w:rsidP="00334429">
      <w:pPr>
        <w:pStyle w:val="Telobesedila"/>
        <w:jc w:val="both"/>
      </w:pPr>
      <w:r>
        <w:t xml:space="preserve">Samo programsko orodje najdete na: </w:t>
      </w:r>
      <w:hyperlink r:id="rId7">
        <w:r>
          <w:rPr>
            <w:rStyle w:val="Hiperpovezava"/>
          </w:rPr>
          <w:t>Docker</w:t>
        </w:r>
      </w:hyperlink>
    </w:p>
    <w:p w:rsidR="00A462B3" w:rsidRDefault="008D6A0C" w:rsidP="00334429">
      <w:pPr>
        <w:pStyle w:val="Telobesedila"/>
        <w:jc w:val="both"/>
      </w:pPr>
      <w:r>
        <w:t>Kot osnovno sliko, ki jo bomo uporabili pri virtualizaciji, bomo imeli osnovan</w:t>
      </w:r>
      <w:r>
        <w:t>o na operacijskem sistemu linux:18.04. Samo programsko orodje Docker pa nam bo pri vzpostavitvi virtualizacije posameznega strežnika namestil še željene nadgraditve, ki so v našem primeru Apache Hadoop, YARN, MapReduce ter še podporo HDFS datotečnem sistem</w:t>
      </w:r>
      <w:r>
        <w:t>u. Vsi podatki glede namestitve so podani v docker datoteki.</w:t>
      </w:r>
    </w:p>
    <w:p w:rsidR="00A462B3" w:rsidRDefault="008D6A0C">
      <w:pPr>
        <w:pStyle w:val="Telobesedila"/>
      </w:pPr>
      <w:hyperlink r:id="rId8">
        <w:r>
          <w:rPr>
            <w:rStyle w:val="Hiperpovezava"/>
          </w:rPr>
          <w:t>Docker Image</w:t>
        </w:r>
      </w:hyperlink>
    </w:p>
    <w:p w:rsidR="00A462B3" w:rsidRDefault="008D6A0C">
      <w:pPr>
        <w:pStyle w:val="Naslov6"/>
      </w:pPr>
      <w:bookmarkStart w:id="0" w:name="based-on-httpsgithub.comkiwenlauhadoop-c"/>
      <w:bookmarkEnd w:id="0"/>
      <w:r>
        <w:t>Based on https://github.com/kiwenlau/hadoop-cluster-docker/blob/master/README.md</w:t>
      </w:r>
    </w:p>
    <w:p w:rsidR="00A462B3" w:rsidRDefault="008D6A0C">
      <w:pPr>
        <w:pStyle w:val="Naslov5"/>
      </w:pPr>
      <w:bookmarkStart w:id="1" w:name="build-docker"/>
      <w:bookmarkEnd w:id="1"/>
      <w:r>
        <w:t>1. Build docker</w:t>
      </w:r>
    </w:p>
    <w:p w:rsidR="00A462B3" w:rsidRPr="001A7E30" w:rsidRDefault="008D6A0C">
      <w:pPr>
        <w:pStyle w:val="FirstParagraph"/>
        <w:rPr>
          <w:i/>
        </w:rPr>
      </w:pPr>
      <w:r w:rsidRPr="001A7E30">
        <w:rPr>
          <w:i/>
        </w:rPr>
        <w:t>Za izvedbo ukaza</w:t>
      </w:r>
      <w:r w:rsidRPr="001A7E30">
        <w:rPr>
          <w:i/>
        </w:rPr>
        <w:t xml:space="preserve"> morate biti v direktoriju "..-cluster-docker"</w:t>
      </w:r>
    </w:p>
    <w:p w:rsidR="001A7E30" w:rsidRDefault="001A7E30" w:rsidP="001A7E30">
      <w:pPr>
        <w:numPr>
          <w:ilvl w:val="0"/>
          <w:numId w:val="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2" w:name="create-hadoop-network"/>
      <w:bookmarkEnd w:id="2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build -t gemma/hadoop:1.0 .  </w:t>
      </w:r>
    </w:p>
    <w:p w:rsidR="00A462B3" w:rsidRDefault="001A7E30" w:rsidP="001A7E30">
      <w:pPr>
        <w:pStyle w:val="Naslov5"/>
      </w:pPr>
      <w:r>
        <w:t>2</w:t>
      </w:r>
      <w:r w:rsidR="008D6A0C">
        <w:t>. create hadoop network</w:t>
      </w:r>
    </w:p>
    <w:p w:rsidR="001A7E30" w:rsidRDefault="001A7E30" w:rsidP="001A7E30">
      <w:pPr>
        <w:numPr>
          <w:ilvl w:val="0"/>
          <w:numId w:val="1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3" w:name="run-master"/>
      <w:bookmarkEnd w:id="3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network create --driver=bridge hadoopNetwork  </w:t>
      </w:r>
    </w:p>
    <w:p w:rsidR="00A462B3" w:rsidRDefault="001A7E30" w:rsidP="001A7E30">
      <w:pPr>
        <w:pStyle w:val="Naslov5"/>
      </w:pPr>
      <w:r>
        <w:t>3</w:t>
      </w:r>
      <w:r w:rsidR="008D6A0C">
        <w:t>. Run master</w:t>
      </w:r>
    </w:p>
    <w:p w:rsidR="001A7E30" w:rsidRDefault="001A7E30" w:rsidP="001A7E30">
      <w:pPr>
        <w:numPr>
          <w:ilvl w:val="0"/>
          <w:numId w:val="11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4" w:name="run-slaves"/>
      <w:bookmarkEnd w:id="4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run -itd --net=hadoopNetwork -p 50070:50070 -p 8088:8088 --name hadoop-master --hostname hadoop-master gemma/hadoop:1.0  </w:t>
      </w:r>
    </w:p>
    <w:p w:rsidR="00A462B3" w:rsidRDefault="001A7E30" w:rsidP="001A7E30">
      <w:pPr>
        <w:pStyle w:val="Naslov5"/>
      </w:pPr>
      <w:r>
        <w:t>4</w:t>
      </w:r>
      <w:r w:rsidR="008D6A0C">
        <w:t>. Run slaves</w:t>
      </w:r>
    </w:p>
    <w:p w:rsidR="001A7E30" w:rsidRDefault="001A7E30" w:rsidP="001A7E3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5" w:name="preveri-zagnane-instance"/>
      <w:bookmarkEnd w:id="5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run -itd --net=hadoopNetwork --name hadoop-slave1 --hostname hadoop-slave1 gemma/hadoop:1.0  </w:t>
      </w:r>
    </w:p>
    <w:p w:rsidR="001A7E30" w:rsidRDefault="001A7E30" w:rsidP="001A7E30">
      <w:pPr>
        <w:numPr>
          <w:ilvl w:val="0"/>
          <w:numId w:val="12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run -itd --net=hadoopNetwork --name hadoop-slave2 --hostname hadoop-slave2 gemma/hadoop:1.0  </w:t>
      </w:r>
    </w:p>
    <w:p w:rsidR="001A7E30" w:rsidRDefault="001A7E30" w:rsidP="001A7E30">
      <w:pPr>
        <w:numPr>
          <w:ilvl w:val="0"/>
          <w:numId w:val="12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run -itd --net=hadoopNetwork --name hadoop-slave3 --hostname hadoop-slave3 gemma/hadoop:1.0  </w:t>
      </w:r>
    </w:p>
    <w:p w:rsidR="00A462B3" w:rsidRDefault="001A7E30" w:rsidP="001A7E30">
      <w:pPr>
        <w:pStyle w:val="Naslov5"/>
      </w:pPr>
      <w:r>
        <w:t>5</w:t>
      </w:r>
      <w:r w:rsidR="008D6A0C">
        <w:t>. Preveri zagnane instance</w:t>
      </w:r>
    </w:p>
    <w:p w:rsidR="001A7E30" w:rsidRDefault="001A7E30" w:rsidP="001A7E30">
      <w:pPr>
        <w:numPr>
          <w:ilvl w:val="0"/>
          <w:numId w:val="13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6" w:name="zaženi-glavni-kontejner"/>
      <w:bookmarkEnd w:id="6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ps  </w:t>
      </w:r>
    </w:p>
    <w:p w:rsidR="00A462B3" w:rsidRDefault="001A7E30" w:rsidP="001A7E30">
      <w:pPr>
        <w:pStyle w:val="Naslov5"/>
      </w:pPr>
      <w:r>
        <w:t>6</w:t>
      </w:r>
      <w:r w:rsidR="008D6A0C">
        <w:t>. Zaženi glavni kontejner</w:t>
      </w:r>
    </w:p>
    <w:p w:rsidR="001A7E30" w:rsidRDefault="001A7E30" w:rsidP="001A7E30">
      <w:pPr>
        <w:numPr>
          <w:ilvl w:val="0"/>
          <w:numId w:val="1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7" w:name="zaženiustavi-hadoop"/>
      <w:bookmarkEnd w:id="7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exec -it hadoop-master bash  </w:t>
      </w:r>
    </w:p>
    <w:p w:rsidR="00A462B3" w:rsidRDefault="001A7E30" w:rsidP="001A7E30">
      <w:pPr>
        <w:pStyle w:val="Naslov5"/>
      </w:pPr>
      <w:r>
        <w:t>6</w:t>
      </w:r>
      <w:r w:rsidR="008D6A0C">
        <w:t>.1 Zaženi/ustavi hadoop</w:t>
      </w:r>
    </w:p>
    <w:p w:rsidR="001A7E30" w:rsidRDefault="001A7E30" w:rsidP="001A7E30">
      <w:pPr>
        <w:numPr>
          <w:ilvl w:val="0"/>
          <w:numId w:val="15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8" w:name="stopremove-all"/>
      <w:bookmarkEnd w:id="8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sh start-hadoop.sh  </w:t>
      </w:r>
    </w:p>
    <w:p w:rsidR="001A7E30" w:rsidRDefault="001A7E30" w:rsidP="001A7E30">
      <w:pPr>
        <w:numPr>
          <w:ilvl w:val="0"/>
          <w:numId w:val="15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sh stop-hadoop.sh  </w:t>
      </w:r>
    </w:p>
    <w:p w:rsidR="00A462B3" w:rsidRDefault="001A7E30" w:rsidP="001A7E30">
      <w:pPr>
        <w:pStyle w:val="Naslov5"/>
      </w:pPr>
      <w:r>
        <w:lastRenderedPageBreak/>
        <w:t>7</w:t>
      </w:r>
      <w:r w:rsidR="008D6A0C">
        <w:t>. Stop/Remove all</w:t>
      </w:r>
    </w:p>
    <w:p w:rsidR="001A7E30" w:rsidRDefault="001A7E30" w:rsidP="001A7E30">
      <w:pPr>
        <w:numPr>
          <w:ilvl w:val="0"/>
          <w:numId w:val="1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9" w:name="aplikacija-v-javi-ki-se-požene-na-hadoop"/>
      <w:bookmarkEnd w:id="9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stop $(docker ps -a -q)  </w:t>
      </w:r>
    </w:p>
    <w:p w:rsidR="001A7E30" w:rsidRDefault="001A7E30" w:rsidP="001A7E30">
      <w:pPr>
        <w:numPr>
          <w:ilvl w:val="0"/>
          <w:numId w:val="1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docker rm $(docker ps -a -q)  </w:t>
      </w:r>
    </w:p>
    <w:p w:rsidR="00A462B3" w:rsidRDefault="001A7E30" w:rsidP="001A7E30">
      <w:pPr>
        <w:pStyle w:val="Naslov5"/>
      </w:pPr>
      <w:r>
        <w:t>8</w:t>
      </w:r>
      <w:r w:rsidR="008D6A0C">
        <w:t>. Aplikacija v Javi, ki se požene na Hadoop gruči ter uporabi MapReducer</w:t>
      </w:r>
    </w:p>
    <w:p w:rsidR="00A462B3" w:rsidRPr="00334429" w:rsidRDefault="008D6A0C" w:rsidP="00334429">
      <w:pPr>
        <w:pStyle w:val="FirstParagraph"/>
        <w:jc w:val="both"/>
        <w:rPr>
          <w:i/>
        </w:rPr>
      </w:pPr>
      <w:r w:rsidRPr="00334429">
        <w:rPr>
          <w:i/>
        </w:rPr>
        <w:t>Izdelati morate aplikacijo v Javi, ki jo boste naložili na glavni strežnik (master) ter se bo izve</w:t>
      </w:r>
      <w:r w:rsidRPr="00334429">
        <w:rPr>
          <w:i/>
        </w:rPr>
        <w:t>dla na načinu MapReduce.</w:t>
      </w:r>
    </w:p>
    <w:p w:rsidR="00A462B3" w:rsidRPr="00334429" w:rsidRDefault="008D6A0C" w:rsidP="00334429">
      <w:pPr>
        <w:pStyle w:val="Telobesedila"/>
        <w:jc w:val="both"/>
        <w:rPr>
          <w:i/>
        </w:rPr>
      </w:pPr>
      <w:r w:rsidRPr="00334429">
        <w:rPr>
          <w:i/>
        </w:rPr>
        <w:t>Za ta namen naredite Java Maven Projekt v programsko razvojnem okolju (Intellij, Eclipse...) , kjer morate samemu projektu dodati Maven odvnisnosti za podporo MapReduce izvedbi aplikacije.</w:t>
      </w:r>
    </w:p>
    <w:p w:rsidR="00A462B3" w:rsidRPr="00334429" w:rsidRDefault="008D6A0C" w:rsidP="00334429">
      <w:pPr>
        <w:pStyle w:val="Telobesedila"/>
        <w:jc w:val="both"/>
        <w:rPr>
          <w:i/>
        </w:rPr>
      </w:pPr>
      <w:r w:rsidRPr="00334429">
        <w:rPr>
          <w:i/>
        </w:rPr>
        <w:t>V datoteko s podatki o Maven repozitorijih</w:t>
      </w:r>
      <w:r w:rsidRPr="00334429">
        <w:rPr>
          <w:i/>
        </w:rPr>
        <w:t xml:space="preserve"> (pom.xml) dodamo repozitorij za Hadoop Common in Hadoop MapReduce Client Core: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dependencies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dependency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group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g.apache.hadoop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group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artifact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adoop-common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artifact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version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2.7.2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version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scope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provided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scope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dependency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dependency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group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org.apache.hadoop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group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artifact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adoop-mapreduce-client-core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artifactId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version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2.7.2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version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dependency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1A7E30" w:rsidRPr="001A7E30" w:rsidRDefault="001A7E30" w:rsidP="001A7E30">
      <w:pPr>
        <w:numPr>
          <w:ilvl w:val="0"/>
          <w:numId w:val="17"/>
        </w:numPr>
        <w:pBdr>
          <w:left w:val="single" w:sz="18" w:space="0" w:color="6CE26C"/>
        </w:pBdr>
        <w:shd w:val="clear" w:color="auto" w:fill="FFFFFF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&lt;/dependencies&gt;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A462B3" w:rsidRPr="00334429" w:rsidRDefault="008D6A0C" w:rsidP="00334429">
      <w:pPr>
        <w:pStyle w:val="FirstParagraph"/>
        <w:jc w:val="both"/>
        <w:rPr>
          <w:i/>
        </w:rPr>
      </w:pPr>
      <w:r w:rsidRPr="00334429">
        <w:rPr>
          <w:i/>
        </w:rPr>
        <w:t>Izvedba testnega programa: V direktorij "/src/main/java" dodamo nov razred z imenom "SodaLiha" ter kopiramo naslednjo kodo.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ackag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i.gemma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java.io.IOException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java.util.StringTokenizer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fs.FileSystem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fs.Path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io.IntWritable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io.Text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mapreduce.Job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mapreduce.Mapper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mapreduce.Reducer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mapreduce.lib.input.FileInputFormat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mapreduce.lib.output.FileOutputFormat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mpor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org.apache.hadoop.conf.Configuration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odaLiha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reverjanjeSodostiLihosti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xtend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apper&lt;Object, Text, Text, IntWritable&gt;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inal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ntWritable one =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ntWritable(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1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ext besedaSoda =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ext(</w:t>
      </w:r>
      <w:r w:rsidRPr="00334429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Soda"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ext besedaLiha =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Text(</w:t>
      </w:r>
      <w:r w:rsidRPr="00334429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Liha"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lastRenderedPageBreak/>
        <w:t>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ap(Object key, Text value, Context context)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hrow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OException, InterruptedException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StringTokenizer itr =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ringTokenizer(value.toString()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whil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tr.hasMoreTokens())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n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tevilka = Integer.parseInt(itr.nextToken()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f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(stevilka % 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2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== 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0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</w:t>
      </w:r>
      <w:r w:rsidRPr="0033442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soda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context.write(besedaSoda, one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ls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     context.write(besedaLiha, one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estejSodeInLihe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extend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ducer&lt;Text,IntWritable,Text,IntWritable&gt;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rivat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ntWritable result =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ntWritable(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reduce(Text key, Iterable&lt;IntWritable&gt; values, Context context)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hrow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IOException, InterruptedException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int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sum = 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0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for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(IntWritable val : values)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    sum += val.get(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}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result.set(sum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    context.write(key, result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}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publ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static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void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main(String[] args)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hrow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Exception {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Configuration conf =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Configuration(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conf.set(</w:t>
      </w:r>
      <w:r w:rsidRPr="00334429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mapred.job.queue.name"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, </w:t>
      </w:r>
      <w:r w:rsidRPr="00334429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default"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configuration should contain reference to your namenod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leSystem fs = FileSystem.get(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Configuration()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</w:t>
      </w:r>
      <w:r w:rsidRPr="00334429">
        <w:rPr>
          <w:rFonts w:ascii="Consolas" w:eastAsia="Times New Roman" w:hAnsi="Consolas" w:cs="Times New Roman"/>
          <w:color w:val="008200"/>
          <w:sz w:val="18"/>
          <w:szCs w:val="18"/>
          <w:bdr w:val="none" w:sz="0" w:space="0" w:color="auto" w:frame="1"/>
        </w:rPr>
        <w:t>// true stands for recursively deleting the folder you gav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s.delete(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ath(args[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1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),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Job job = Job.getInstance(conf, </w:t>
      </w:r>
      <w:r w:rsidRPr="00334429">
        <w:rPr>
          <w:rFonts w:ascii="Consolas" w:eastAsia="Times New Roman" w:hAnsi="Consolas" w:cs="Times New Roman"/>
          <w:color w:val="0000FF"/>
          <w:sz w:val="18"/>
          <w:szCs w:val="18"/>
          <w:bdr w:val="none" w:sz="0" w:space="0" w:color="auto" w:frame="1"/>
        </w:rPr>
        <w:t>"Stetje Sodih in lihih stevil"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job.setJarByClass(SodaLiha.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job.setMapperClass(PreverjanjeSodostiLihosti.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job.setReducerClass(SestejSodeInLihe.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job.setOutputKeyClass(Text.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job.setOutputValueClass(IntWritable.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class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leInputFormat.addInputPath(job,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ath(args[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0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)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FileOutputFormat.setOutputPath(job, 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new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Path(args[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1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])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    System.exit(job.waitForCompletion(</w:t>
      </w:r>
      <w:r w:rsidRPr="00334429">
        <w:rPr>
          <w:rFonts w:ascii="Consolas" w:eastAsia="Times New Roman" w:hAnsi="Consolas" w:cs="Times New Roman"/>
          <w:b/>
          <w:bCs/>
          <w:color w:val="006699"/>
          <w:sz w:val="18"/>
          <w:szCs w:val="18"/>
          <w:bdr w:val="none" w:sz="0" w:space="0" w:color="auto" w:frame="1"/>
        </w:rPr>
        <w:t>true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 ? 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0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: </w:t>
      </w:r>
      <w:r w:rsidRPr="00334429">
        <w:rPr>
          <w:rFonts w:ascii="Consolas" w:eastAsia="Times New Roman" w:hAnsi="Consolas" w:cs="Times New Roman"/>
          <w:color w:val="C00000"/>
          <w:sz w:val="18"/>
          <w:szCs w:val="18"/>
          <w:bdr w:val="none" w:sz="0" w:space="0" w:color="auto" w:frame="1"/>
        </w:rPr>
        <w:t>1</w:t>
      </w: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);  </w:t>
      </w:r>
    </w:p>
    <w:p w:rsidR="00334429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    }  </w:t>
      </w:r>
    </w:p>
    <w:p w:rsidR="00A462B3" w:rsidRPr="00334429" w:rsidRDefault="00334429" w:rsidP="00334429">
      <w:pPr>
        <w:numPr>
          <w:ilvl w:val="0"/>
          <w:numId w:val="18"/>
        </w:numPr>
        <w:pBdr>
          <w:left w:val="single" w:sz="18" w:space="0" w:color="6CE26C"/>
        </w:pBdr>
        <w:shd w:val="clear" w:color="auto" w:fill="F8F8F8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}  </w:t>
      </w:r>
    </w:p>
    <w:p w:rsidR="00A462B3" w:rsidRPr="00334429" w:rsidRDefault="008D6A0C">
      <w:pPr>
        <w:pStyle w:val="FirstParagraph"/>
        <w:rPr>
          <w:i/>
        </w:rPr>
      </w:pPr>
      <w:r w:rsidRPr="00334429">
        <w:rPr>
          <w:i/>
        </w:rPr>
        <w:t>P</w:t>
      </w:r>
      <w:r w:rsidRPr="00334429">
        <w:rPr>
          <w:i/>
        </w:rPr>
        <w:t>red build-anjem projekta mu nastavite lastnost, da bo izhodna datoteka artifakt (pri Intellij dodate Artifak</w:t>
      </w:r>
      <w:r w:rsidRPr="00334429">
        <w:rPr>
          <w:i/>
        </w:rPr>
        <w:t>te pod izbiro v meniju "File-&gt;Project Structure...").</w:t>
      </w:r>
    </w:p>
    <w:p w:rsidR="00334429" w:rsidRDefault="00334429">
      <w:pPr>
        <w:pStyle w:val="Naslov5"/>
      </w:pPr>
      <w:bookmarkStart w:id="10" w:name="dodajanje-datoteke-na-strežnik-containte"/>
      <w:bookmarkEnd w:id="10"/>
    </w:p>
    <w:p w:rsidR="00A462B3" w:rsidRDefault="00334429">
      <w:pPr>
        <w:pStyle w:val="Naslov5"/>
      </w:pPr>
      <w:r>
        <w:t>9</w:t>
      </w:r>
      <w:r w:rsidR="008D6A0C">
        <w:t>. Dodajanje datoteke na strežnik (containter) ter nato še na HDFS datotečni sistem Hadoopa</w:t>
      </w:r>
    </w:p>
    <w:p w:rsidR="00A462B3" w:rsidRPr="0052165B" w:rsidRDefault="008D6A0C">
      <w:pPr>
        <w:pStyle w:val="FirstParagraph"/>
        <w:rPr>
          <w:i/>
        </w:rPr>
      </w:pPr>
      <w:r w:rsidRPr="0052165B">
        <w:rPr>
          <w:i/>
        </w:rPr>
        <w:t>Prijava v glavni strežnik</w:t>
      </w:r>
    </w:p>
    <w:p w:rsidR="0052165B" w:rsidRPr="0052165B" w:rsidRDefault="0052165B" w:rsidP="0052165B">
      <w:pPr>
        <w:numPr>
          <w:ilvl w:val="0"/>
          <w:numId w:val="3"/>
        </w:numPr>
        <w:pBdr>
          <w:left w:val="single" w:sz="18" w:space="0" w:color="6CE26C"/>
        </w:pBdr>
        <w:shd w:val="clear" w:color="auto" w:fill="FFFFFF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216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ocker exec -it hadoop-master bash  </w:t>
      </w:r>
    </w:p>
    <w:p w:rsidR="00A462B3" w:rsidRPr="001A7E30" w:rsidRDefault="008D6A0C" w:rsidP="001A7E30">
      <w:pPr>
        <w:pStyle w:val="FirstParagraph"/>
        <w:jc w:val="both"/>
        <w:rPr>
          <w:i/>
        </w:rPr>
      </w:pPr>
      <w:r w:rsidRPr="001A7E30">
        <w:rPr>
          <w:i/>
        </w:rPr>
        <w:t>Na strežniku kreiramo potrebne poti</w:t>
      </w:r>
    </w:p>
    <w:p w:rsidR="001A7E30" w:rsidRPr="001A7E30" w:rsidRDefault="001A7E30" w:rsidP="001A7E30">
      <w:pPr>
        <w:numPr>
          <w:ilvl w:val="0"/>
          <w:numId w:val="4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kdir app  </w:t>
      </w:r>
    </w:p>
    <w:p w:rsidR="001A7E30" w:rsidRPr="001A7E30" w:rsidRDefault="001A7E30" w:rsidP="001A7E30">
      <w:pPr>
        <w:numPr>
          <w:ilvl w:val="0"/>
          <w:numId w:val="4"/>
        </w:numPr>
        <w:pBdr>
          <w:left w:val="single" w:sz="18" w:space="0" w:color="6CE26C"/>
        </w:pBdr>
        <w:shd w:val="clear" w:color="auto" w:fill="F8F8F8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mkdir testData  </w:t>
      </w:r>
    </w:p>
    <w:p w:rsidR="00A462B3" w:rsidRDefault="008D6A0C" w:rsidP="001A7E30">
      <w:pPr>
        <w:pStyle w:val="FirstParagraph"/>
      </w:pPr>
      <w:r w:rsidRPr="001A7E30">
        <w:rPr>
          <w:i/>
        </w:rPr>
        <w:t>Odjava iz glavnega strežnika</w:t>
      </w:r>
    </w:p>
    <w:p w:rsidR="001A7E30" w:rsidRPr="001A7E30" w:rsidRDefault="001A7E30" w:rsidP="001A7E30">
      <w:pPr>
        <w:numPr>
          <w:ilvl w:val="0"/>
          <w:numId w:val="5"/>
        </w:numPr>
        <w:pBdr>
          <w:left w:val="single" w:sz="18" w:space="0" w:color="6CE26C"/>
        </w:pBdr>
        <w:shd w:val="clear" w:color="auto" w:fill="FFFFFF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exit  </w:t>
      </w:r>
    </w:p>
    <w:p w:rsidR="00A462B3" w:rsidRPr="001A7E30" w:rsidRDefault="008D6A0C" w:rsidP="001A7E30">
      <w:pPr>
        <w:pStyle w:val="FirstParagraph"/>
        <w:rPr>
          <w:i/>
        </w:rPr>
      </w:pPr>
      <w:r w:rsidRPr="001A7E30">
        <w:rPr>
          <w:i/>
        </w:rPr>
        <w:t>Dodajanje datoteke na glavni strežni (container)</w:t>
      </w:r>
    </w:p>
    <w:p w:rsidR="001A7E30" w:rsidRPr="001A7E30" w:rsidRDefault="001A7E30" w:rsidP="001A7E30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ocker cp LocalTestData/testnestevilke1 hadoop-master:/root/testData  </w:t>
      </w:r>
    </w:p>
    <w:p w:rsidR="001A7E30" w:rsidRPr="001A7E30" w:rsidRDefault="001A7E30" w:rsidP="001A7E30">
      <w:pPr>
        <w:numPr>
          <w:ilvl w:val="0"/>
          <w:numId w:val="6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ocker cp LocalTestData/testnestevilke2 hadoop-master:/root/testData  </w:t>
      </w:r>
    </w:p>
    <w:p w:rsidR="001A7E30" w:rsidRPr="001A7E30" w:rsidRDefault="001A7E30" w:rsidP="001A7E30">
      <w:pPr>
        <w:numPr>
          <w:ilvl w:val="0"/>
          <w:numId w:val="6"/>
        </w:numPr>
        <w:pBdr>
          <w:left w:val="single" w:sz="18" w:space="0" w:color="6CE26C"/>
        </w:pBdr>
        <w:shd w:val="clear" w:color="auto" w:fill="FFFFFF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ocker cp LocalTestData/SodaLiha.jar hadoop-master:/root/app  </w:t>
      </w:r>
    </w:p>
    <w:p w:rsidR="001A7E30" w:rsidRPr="0052165B" w:rsidRDefault="001A7E30" w:rsidP="001A7E30">
      <w:pPr>
        <w:pStyle w:val="FirstParagraph"/>
        <w:rPr>
          <w:i/>
        </w:rPr>
      </w:pPr>
      <w:r w:rsidRPr="0052165B">
        <w:rPr>
          <w:i/>
        </w:rPr>
        <w:t>Prijava v glavni strežnik</w:t>
      </w:r>
    </w:p>
    <w:p w:rsidR="001A7E30" w:rsidRPr="0052165B" w:rsidRDefault="001A7E30" w:rsidP="001A7E30">
      <w:pPr>
        <w:numPr>
          <w:ilvl w:val="0"/>
          <w:numId w:val="7"/>
        </w:numPr>
        <w:pBdr>
          <w:left w:val="single" w:sz="18" w:space="0" w:color="6CE26C"/>
        </w:pBdr>
        <w:shd w:val="clear" w:color="auto" w:fill="FFFFFF"/>
        <w:spacing w:line="210" w:lineRule="atLeast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52165B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docker exec -it hadoop-master bash  </w:t>
      </w:r>
    </w:p>
    <w:p w:rsidR="00A462B3" w:rsidRPr="001A7E30" w:rsidRDefault="008D6A0C">
      <w:pPr>
        <w:pStyle w:val="FirstParagraph"/>
        <w:rPr>
          <w:i/>
        </w:rPr>
      </w:pPr>
      <w:r w:rsidRPr="001A7E30">
        <w:rPr>
          <w:i/>
        </w:rPr>
        <w:t>Kreiranje novega direktorija na HDFS datotečnem sistemu</w:t>
      </w:r>
    </w:p>
    <w:p w:rsidR="001A7E30" w:rsidRPr="001A7E30" w:rsidRDefault="001A7E30" w:rsidP="001A7E30">
      <w:pPr>
        <w:numPr>
          <w:ilvl w:val="0"/>
          <w:numId w:val="8"/>
        </w:numPr>
        <w:pBdr>
          <w:left w:val="single" w:sz="18" w:space="0" w:color="6CE26C"/>
        </w:pBdr>
        <w:shd w:val="clear" w:color="auto" w:fill="FFFFFF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adoop fs -mkdir </w:t>
      </w:r>
      <w:r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 xml:space="preserve">–p </w:t>
      </w:r>
      <w:r w:rsidRPr="001A7E30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inputData  </w:t>
      </w:r>
    </w:p>
    <w:p w:rsidR="00A462B3" w:rsidRPr="00334429" w:rsidRDefault="008D6A0C" w:rsidP="001A7E30">
      <w:pPr>
        <w:pStyle w:val="FirstParagraph"/>
        <w:rPr>
          <w:i/>
        </w:rPr>
      </w:pPr>
      <w:r w:rsidRPr="00334429">
        <w:rPr>
          <w:i/>
        </w:rPr>
        <w:t>Dodajanje datoteke na HDFS datotečni sistem</w:t>
      </w:r>
    </w:p>
    <w:p w:rsidR="00334429" w:rsidRDefault="00334429" w:rsidP="00334429">
      <w:pPr>
        <w:numPr>
          <w:ilvl w:val="0"/>
          <w:numId w:val="19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11" w:name="zagon-java-map-reduce-aplikacije"/>
      <w:bookmarkEnd w:id="11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hdfs dfs -put testData/testnestevilke1 /user/root/inputData  </w:t>
      </w:r>
    </w:p>
    <w:p w:rsidR="00334429" w:rsidRDefault="00334429" w:rsidP="00334429">
      <w:pPr>
        <w:numPr>
          <w:ilvl w:val="0"/>
          <w:numId w:val="19"/>
        </w:numPr>
        <w:pBdr>
          <w:left w:val="single" w:sz="18" w:space="0" w:color="6CE26C"/>
        </w:pBdr>
        <w:shd w:val="clear" w:color="auto" w:fill="F8F8F8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hdfs dfs -put testData/testnestevilke2 /user/root/inputData  </w:t>
      </w:r>
    </w:p>
    <w:p w:rsidR="00A462B3" w:rsidRDefault="008D6A0C" w:rsidP="00334429">
      <w:pPr>
        <w:pStyle w:val="Naslov5"/>
      </w:pPr>
      <w:r>
        <w:t>1</w:t>
      </w:r>
      <w:r w:rsidR="00334429">
        <w:t>0</w:t>
      </w:r>
      <w:r>
        <w:t>. Zagon Java Map Reduce aplikacije</w:t>
      </w:r>
    </w:p>
    <w:p w:rsidR="00A462B3" w:rsidRPr="00334429" w:rsidRDefault="008D6A0C">
      <w:pPr>
        <w:pStyle w:val="FirstParagraph"/>
        <w:rPr>
          <w:i/>
        </w:rPr>
      </w:pPr>
      <w:r w:rsidRPr="00334429">
        <w:rPr>
          <w:i/>
        </w:rPr>
        <w:t>Poženite testno aplikacijo štetja besed</w:t>
      </w:r>
    </w:p>
    <w:p w:rsidR="00334429" w:rsidRDefault="00334429" w:rsidP="00334429">
      <w:pPr>
        <w:numPr>
          <w:ilvl w:val="0"/>
          <w:numId w:val="20"/>
        </w:numPr>
        <w:pBdr>
          <w:left w:val="single" w:sz="18" w:space="0" w:color="6CE26C"/>
        </w:pBdr>
        <w:shd w:val="clear" w:color="auto" w:fill="FFFFFF"/>
        <w:spacing w:after="0" w:line="210" w:lineRule="atLeast"/>
        <w:ind w:left="675"/>
        <w:rPr>
          <w:rFonts w:ascii="Consolas" w:hAnsi="Consolas"/>
          <w:color w:val="5C5C5C"/>
          <w:sz w:val="18"/>
          <w:szCs w:val="18"/>
        </w:rPr>
      </w:pPr>
      <w:bookmarkStart w:id="12" w:name="preverjanje-delovanja-preko-spletnih-vme"/>
      <w:bookmarkEnd w:id="12"/>
      <w:r>
        <w:rPr>
          <w:rFonts w:ascii="Consolas" w:hAnsi="Consolas"/>
          <w:color w:val="000000"/>
          <w:sz w:val="18"/>
          <w:szCs w:val="18"/>
          <w:bdr w:val="none" w:sz="0" w:space="0" w:color="auto" w:frame="1"/>
        </w:rPr>
        <w:t>hadoop jar app/SodaLiha.jar si.gemma.SodaLiha inputData outputData  </w:t>
      </w:r>
    </w:p>
    <w:p w:rsidR="00A462B3" w:rsidRDefault="008D6A0C" w:rsidP="00334429">
      <w:pPr>
        <w:pStyle w:val="Naslov5"/>
      </w:pPr>
      <w:r>
        <w:t>1</w:t>
      </w:r>
      <w:r w:rsidR="00334429">
        <w:t>1</w:t>
      </w:r>
      <w:r>
        <w:t>. Preverjanje delovanja preko spletnih vmesnikov</w:t>
      </w:r>
    </w:p>
    <w:p w:rsidR="00A462B3" w:rsidRPr="00334429" w:rsidRDefault="008D6A0C">
      <w:pPr>
        <w:pStyle w:val="FirstParagraph"/>
        <w:rPr>
          <w:i/>
        </w:rPr>
      </w:pPr>
      <w:r w:rsidRPr="00334429">
        <w:rPr>
          <w:i/>
        </w:rPr>
        <w:t xml:space="preserve">Delovanje strežnika in zagon aplikacije lahko spremljate na lokalnem omrežju na portu </w:t>
      </w:r>
      <w:hyperlink r:id="rId9">
        <w:r w:rsidRPr="00334429">
          <w:rPr>
            <w:rStyle w:val="Hiperpovezava"/>
            <w:i/>
          </w:rPr>
          <w:t>8088</w:t>
        </w:r>
      </w:hyperlink>
    </w:p>
    <w:p w:rsidR="00A462B3" w:rsidRPr="00334429" w:rsidRDefault="008D6A0C">
      <w:pPr>
        <w:pStyle w:val="Telobesedila"/>
        <w:rPr>
          <w:i/>
        </w:rPr>
      </w:pPr>
      <w:r w:rsidRPr="00334429">
        <w:rPr>
          <w:i/>
        </w:rPr>
        <w:t>Datotečni sistem vzpostavljene gruče str</w:t>
      </w:r>
      <w:r w:rsidRPr="00334429">
        <w:rPr>
          <w:i/>
        </w:rPr>
        <w:t xml:space="preserve">ežnikov lahko vidite na portu </w:t>
      </w:r>
      <w:hyperlink r:id="rId10" w:anchor="tab-overview">
        <w:r w:rsidRPr="00334429">
          <w:rPr>
            <w:rStyle w:val="Hiperpovezava"/>
            <w:i/>
          </w:rPr>
          <w:t>50070</w:t>
        </w:r>
      </w:hyperlink>
    </w:p>
    <w:p w:rsidR="00A462B3" w:rsidRDefault="008D6A0C">
      <w:pPr>
        <w:pStyle w:val="Naslov5"/>
      </w:pPr>
      <w:bookmarkStart w:id="13" w:name="branje-izhodnih-rezultatov"/>
      <w:bookmarkEnd w:id="13"/>
      <w:r>
        <w:t>1</w:t>
      </w:r>
      <w:r w:rsidR="00334429">
        <w:t>2</w:t>
      </w:r>
      <w:r>
        <w:t>. Branje izhodnih rezultatov</w:t>
      </w:r>
    </w:p>
    <w:p w:rsidR="00A462B3" w:rsidRDefault="008D6A0C">
      <w:pPr>
        <w:pStyle w:val="FirstParagraph"/>
      </w:pPr>
      <w:r>
        <w:t>Poženite testno aplikacijo štetja besed</w:t>
      </w:r>
    </w:p>
    <w:p w:rsidR="00334429" w:rsidRPr="00334429" w:rsidRDefault="00334429" w:rsidP="00334429">
      <w:pPr>
        <w:numPr>
          <w:ilvl w:val="0"/>
          <w:numId w:val="21"/>
        </w:numPr>
        <w:pBdr>
          <w:left w:val="single" w:sz="18" w:space="0" w:color="6CE26C"/>
        </w:pBdr>
        <w:shd w:val="clear" w:color="auto" w:fill="FFFFFF"/>
        <w:spacing w:line="210" w:lineRule="atLeast"/>
        <w:ind w:left="675"/>
        <w:rPr>
          <w:rFonts w:ascii="Consolas" w:eastAsia="Times New Roman" w:hAnsi="Consolas" w:cs="Times New Roman"/>
          <w:color w:val="5C5C5C"/>
          <w:sz w:val="18"/>
          <w:szCs w:val="18"/>
        </w:rPr>
      </w:pPr>
      <w:r w:rsidRPr="00334429">
        <w:rPr>
          <w:rFonts w:ascii="Consolas" w:eastAsia="Times New Roman" w:hAnsi="Consolas" w:cs="Times New Roman"/>
          <w:color w:val="000000"/>
          <w:sz w:val="18"/>
          <w:szCs w:val="18"/>
          <w:bdr w:val="none" w:sz="0" w:space="0" w:color="auto" w:frame="1"/>
        </w:rPr>
        <w:t>hdfs dfs -cat outputData/part-r-00000  </w:t>
      </w:r>
    </w:p>
    <w:p w:rsidR="00334429" w:rsidRDefault="00334429" w:rsidP="00334429">
      <w:pPr>
        <w:pStyle w:val="FirstParagraph"/>
        <w:rPr>
          <w:rFonts w:ascii="Consolas" w:eastAsia="Times New Roman" w:hAnsi="Consolas" w:cs="Times New Roman"/>
          <w:color w:val="5C5C5C"/>
          <w:sz w:val="18"/>
          <w:szCs w:val="18"/>
        </w:rPr>
      </w:pPr>
    </w:p>
    <w:p w:rsidR="00A462B3" w:rsidRDefault="008D6A0C" w:rsidP="00334429">
      <w:pPr>
        <w:pStyle w:val="FirstParagraph"/>
      </w:pPr>
      <w:r>
        <w:lastRenderedPageBreak/>
        <w:t xml:space="preserve">P.S. 1: </w:t>
      </w:r>
      <w:r w:rsidRPr="00334429">
        <w:rPr>
          <w:i/>
        </w:rPr>
        <w:t>Programsko orodje Docker potrebuje za delovanje orodje za virtualizacijo (npr. Oracle Virtual Box, Hyper-V...). V primeru, da uporabljate operacijski sistem Windows ter nimate nameščenega nobenega orodja za virtualizaciji, vam bo Docker sam ponudil</w:t>
      </w:r>
      <w:r w:rsidRPr="00334429">
        <w:rPr>
          <w:i/>
        </w:rPr>
        <w:t xml:space="preserve"> možnost uporabe Hyper-V orodja, ki je podprt od Windows 7 (SP1) naprej.</w:t>
      </w:r>
    </w:p>
    <w:p w:rsidR="00A462B3" w:rsidRDefault="008D6A0C">
      <w:pPr>
        <w:pStyle w:val="Telobesedila"/>
      </w:pPr>
      <w:r>
        <w:t xml:space="preserve">P.S. 2: </w:t>
      </w:r>
      <w:r w:rsidRPr="00334429">
        <w:rPr>
          <w:i/>
        </w:rPr>
        <w:t>V kolikor pri uporabi Docker-ja prihaja do napake pri povezavi z repozitoriji (Timeout napaka - napako se lahko reproducira z ukazom "docker run hello-world"), poskusite napak</w:t>
      </w:r>
      <w:r w:rsidRPr="00334429">
        <w:rPr>
          <w:i/>
        </w:rPr>
        <w:t xml:space="preserve">o rešiti, da prenesete Docker Edge verzijo. </w:t>
      </w:r>
      <w:hyperlink r:id="rId11" w:anchor="download-docker-for-windows">
        <w:r w:rsidRPr="00334429">
          <w:rPr>
            <w:rStyle w:val="Hiperpovezava"/>
            <w:i/>
          </w:rPr>
          <w:t>Docker</w:t>
        </w:r>
      </w:hyperlink>
    </w:p>
    <w:p w:rsidR="00A462B3" w:rsidRDefault="00A462B3">
      <w:pPr>
        <w:pStyle w:val="FirstParagraph"/>
      </w:pPr>
      <w:bookmarkStart w:id="14" w:name="java"/>
      <w:bookmarkStart w:id="15" w:name="_GoBack"/>
      <w:bookmarkEnd w:id="14"/>
      <w:bookmarkEnd w:id="15"/>
    </w:p>
    <w:sectPr w:rsidR="00A462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D6A0C" w:rsidRDefault="008D6A0C">
      <w:pPr>
        <w:spacing w:after="0"/>
      </w:pPr>
      <w:r>
        <w:separator/>
      </w:r>
    </w:p>
  </w:endnote>
  <w:endnote w:type="continuationSeparator" w:id="0">
    <w:p w:rsidR="008D6A0C" w:rsidRDefault="008D6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D6A0C" w:rsidRDefault="008D6A0C">
      <w:r>
        <w:separator/>
      </w:r>
    </w:p>
  </w:footnote>
  <w:footnote w:type="continuationSeparator" w:id="0">
    <w:p w:rsidR="008D6A0C" w:rsidRDefault="008D6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B584B4A"/>
    <w:multiLevelType w:val="multilevel"/>
    <w:tmpl w:val="E12CEF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DBE03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FCA7D6E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868B0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FDD29DC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62057AD"/>
    <w:multiLevelType w:val="multilevel"/>
    <w:tmpl w:val="A754EA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B3A081D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CA41926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C10BBB"/>
    <w:multiLevelType w:val="multilevel"/>
    <w:tmpl w:val="5D8669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AF67BEB"/>
    <w:multiLevelType w:val="multilevel"/>
    <w:tmpl w:val="91EA24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F9592D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C26246F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E1E0F01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C684101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DC9353C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0E33675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CB813D6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E1570B6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A6B1D08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BDD23AA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CBC16CF"/>
    <w:multiLevelType w:val="multilevel"/>
    <w:tmpl w:val="12FCA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7"/>
  </w:num>
  <w:num w:numId="4">
    <w:abstractNumId w:val="9"/>
  </w:num>
  <w:num w:numId="5">
    <w:abstractNumId w:val="8"/>
  </w:num>
  <w:num w:numId="6">
    <w:abstractNumId w:val="5"/>
  </w:num>
  <w:num w:numId="7">
    <w:abstractNumId w:val="17"/>
  </w:num>
  <w:num w:numId="8">
    <w:abstractNumId w:val="13"/>
  </w:num>
  <w:num w:numId="9">
    <w:abstractNumId w:val="18"/>
  </w:num>
  <w:num w:numId="10">
    <w:abstractNumId w:val="6"/>
  </w:num>
  <w:num w:numId="11">
    <w:abstractNumId w:val="4"/>
  </w:num>
  <w:num w:numId="12">
    <w:abstractNumId w:val="16"/>
  </w:num>
  <w:num w:numId="13">
    <w:abstractNumId w:val="20"/>
  </w:num>
  <w:num w:numId="14">
    <w:abstractNumId w:val="14"/>
  </w:num>
  <w:num w:numId="15">
    <w:abstractNumId w:val="19"/>
  </w:num>
  <w:num w:numId="16">
    <w:abstractNumId w:val="10"/>
  </w:num>
  <w:num w:numId="17">
    <w:abstractNumId w:val="11"/>
  </w:num>
  <w:num w:numId="18">
    <w:abstractNumId w:val="12"/>
  </w:num>
  <w:num w:numId="19">
    <w:abstractNumId w:val="2"/>
  </w:num>
  <w:num w:numId="20">
    <w:abstractNumId w:val="3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7E30"/>
    <w:rsid w:val="00334429"/>
    <w:rsid w:val="004E29B3"/>
    <w:rsid w:val="0052165B"/>
    <w:rsid w:val="00590D07"/>
    <w:rsid w:val="00653A18"/>
    <w:rsid w:val="006F1401"/>
    <w:rsid w:val="00784D58"/>
    <w:rsid w:val="008D6863"/>
    <w:rsid w:val="008D6A0C"/>
    <w:rsid w:val="00A462B3"/>
    <w:rsid w:val="00B86B75"/>
    <w:rsid w:val="00BC48D5"/>
    <w:rsid w:val="00C36279"/>
    <w:rsid w:val="00E315A3"/>
    <w:rsid w:val="00F53D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203429"/>
  <w15:docId w15:val="{A59E2EB4-91DA-4D13-B2AA-E06818F4A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</w:style>
  <w:style w:type="paragraph" w:styleId="Naslov1">
    <w:name w:val="heading 1"/>
    <w:basedOn w:val="Navaden"/>
    <w:next w:val="Telobesedil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Naslov2">
    <w:name w:val="heading 2"/>
    <w:basedOn w:val="Navaden"/>
    <w:next w:val="Telobesedil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slov3">
    <w:name w:val="heading 3"/>
    <w:basedOn w:val="Navaden"/>
    <w:next w:val="Telobesedil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slov4">
    <w:name w:val="heading 4"/>
    <w:basedOn w:val="Navaden"/>
    <w:next w:val="Telobesedil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slov5">
    <w:name w:val="heading 5"/>
    <w:basedOn w:val="Navaden"/>
    <w:next w:val="Telobesedil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slov6">
    <w:name w:val="heading 6"/>
    <w:basedOn w:val="Navaden"/>
    <w:next w:val="Telobesedila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Telobesedila">
    <w:name w:val="Body Text"/>
    <w:basedOn w:val="Navaden"/>
    <w:qFormat/>
    <w:pPr>
      <w:spacing w:before="180" w:after="180"/>
    </w:pPr>
  </w:style>
  <w:style w:type="paragraph" w:customStyle="1" w:styleId="FirstParagraph">
    <w:name w:val="First Paragraph"/>
    <w:basedOn w:val="Telobesedila"/>
    <w:next w:val="Telobesedila"/>
    <w:qFormat/>
  </w:style>
  <w:style w:type="paragraph" w:customStyle="1" w:styleId="Compact">
    <w:name w:val="Compact"/>
    <w:basedOn w:val="Telobesedila"/>
    <w:qFormat/>
    <w:pPr>
      <w:spacing w:before="36" w:after="36"/>
    </w:pPr>
  </w:style>
  <w:style w:type="paragraph" w:styleId="Naslov">
    <w:name w:val="Title"/>
    <w:basedOn w:val="Navaden"/>
    <w:next w:val="Telobesedil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slov">
    <w:name w:val="Subtitle"/>
    <w:basedOn w:val="Naslov"/>
    <w:next w:val="Telobesedil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lobesedila"/>
    <w:qFormat/>
    <w:pPr>
      <w:keepNext/>
      <w:keepLines/>
      <w:jc w:val="center"/>
    </w:pPr>
  </w:style>
  <w:style w:type="paragraph" w:styleId="Datum">
    <w:name w:val="Date"/>
    <w:next w:val="Telobesedila"/>
    <w:qFormat/>
    <w:pPr>
      <w:keepNext/>
      <w:keepLines/>
      <w:jc w:val="center"/>
    </w:pPr>
  </w:style>
  <w:style w:type="paragraph" w:customStyle="1" w:styleId="Abstract">
    <w:name w:val="Abstract"/>
    <w:basedOn w:val="Navaden"/>
    <w:next w:val="Telobesedila"/>
    <w:qFormat/>
    <w:pPr>
      <w:keepNext/>
      <w:keepLines/>
      <w:spacing w:before="300" w:after="300"/>
    </w:pPr>
    <w:rPr>
      <w:sz w:val="20"/>
      <w:szCs w:val="20"/>
    </w:rPr>
  </w:style>
  <w:style w:type="paragraph" w:styleId="Bibliografija">
    <w:name w:val="Bibliography"/>
    <w:basedOn w:val="Navaden"/>
    <w:qFormat/>
  </w:style>
  <w:style w:type="paragraph" w:styleId="Blokbesedila">
    <w:name w:val="Block Text"/>
    <w:basedOn w:val="Telobesedila"/>
    <w:next w:val="Telobesedil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Sprotnaopomba-besedilo">
    <w:name w:val="footnote text"/>
    <w:basedOn w:val="Navaden"/>
    <w:uiPriority w:val="9"/>
    <w:unhideWhenUsed/>
    <w:qFormat/>
  </w:style>
  <w:style w:type="paragraph" w:customStyle="1" w:styleId="DefinitionTerm">
    <w:name w:val="Definition Term"/>
    <w:basedOn w:val="Navade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avaden"/>
  </w:style>
  <w:style w:type="paragraph" w:styleId="Napis">
    <w:name w:val="caption"/>
    <w:basedOn w:val="Navaden"/>
    <w:link w:val="NapisZnak"/>
    <w:pPr>
      <w:spacing w:after="120"/>
    </w:pPr>
    <w:rPr>
      <w:i/>
    </w:rPr>
  </w:style>
  <w:style w:type="paragraph" w:customStyle="1" w:styleId="TableCaption">
    <w:name w:val="Table Caption"/>
    <w:basedOn w:val="Napis"/>
    <w:pPr>
      <w:keepNext/>
    </w:pPr>
  </w:style>
  <w:style w:type="paragraph" w:customStyle="1" w:styleId="ImageCaption">
    <w:name w:val="Image Caption"/>
    <w:basedOn w:val="Napis"/>
  </w:style>
  <w:style w:type="paragraph" w:customStyle="1" w:styleId="Figure">
    <w:name w:val="Figure"/>
    <w:basedOn w:val="Navaden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NapisZnak">
    <w:name w:val="Napis Znak"/>
    <w:basedOn w:val="Privzetapisavaodstavka"/>
    <w:link w:val="Napis"/>
  </w:style>
  <w:style w:type="character" w:customStyle="1" w:styleId="VerbatimChar">
    <w:name w:val="Verbatim Char"/>
    <w:basedOn w:val="NapisZnak"/>
    <w:link w:val="SourceCode"/>
    <w:rPr>
      <w:rFonts w:ascii="Consolas" w:hAnsi="Consolas"/>
      <w:sz w:val="22"/>
    </w:rPr>
  </w:style>
  <w:style w:type="character" w:styleId="Sprotnaopomba-sklic">
    <w:name w:val="footnote reference"/>
    <w:basedOn w:val="NapisZnak"/>
    <w:rPr>
      <w:vertAlign w:val="superscript"/>
    </w:rPr>
  </w:style>
  <w:style w:type="character" w:styleId="Hiperpovezava">
    <w:name w:val="Hyperlink"/>
    <w:basedOn w:val="NapisZnak"/>
    <w:rPr>
      <w:color w:val="4F81BD" w:themeColor="accent1"/>
    </w:rPr>
  </w:style>
  <w:style w:type="paragraph" w:styleId="NaslovTOC">
    <w:name w:val="TOC Heading"/>
    <w:basedOn w:val="Naslov1"/>
    <w:next w:val="Telobesedila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avaden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tag2">
    <w:name w:val="tag2"/>
    <w:basedOn w:val="Privzetapisavaodstavka"/>
    <w:rsid w:val="001A7E30"/>
    <w:rPr>
      <w:b/>
      <w:bCs/>
      <w:color w:val="006699"/>
      <w:bdr w:val="none" w:sz="0" w:space="0" w:color="auto" w:frame="1"/>
    </w:rPr>
  </w:style>
  <w:style w:type="character" w:customStyle="1" w:styleId="tag-name2">
    <w:name w:val="tag-name2"/>
    <w:basedOn w:val="Privzetapisavaodstavka"/>
    <w:rsid w:val="001A7E30"/>
    <w:rPr>
      <w:b/>
      <w:bCs/>
      <w:color w:val="006699"/>
      <w:bdr w:val="none" w:sz="0" w:space="0" w:color="auto" w:frame="1"/>
    </w:rPr>
  </w:style>
  <w:style w:type="character" w:customStyle="1" w:styleId="keyword2">
    <w:name w:val="keyword2"/>
    <w:basedOn w:val="Privzetapisavaodstavka"/>
    <w:rsid w:val="00334429"/>
    <w:rPr>
      <w:b/>
      <w:bCs/>
      <w:color w:val="006699"/>
      <w:bdr w:val="none" w:sz="0" w:space="0" w:color="auto" w:frame="1"/>
    </w:rPr>
  </w:style>
  <w:style w:type="character" w:customStyle="1" w:styleId="number2">
    <w:name w:val="number2"/>
    <w:basedOn w:val="Privzetapisavaodstavka"/>
    <w:rsid w:val="00334429"/>
    <w:rPr>
      <w:color w:val="C00000"/>
      <w:bdr w:val="none" w:sz="0" w:space="0" w:color="auto" w:frame="1"/>
    </w:rPr>
  </w:style>
  <w:style w:type="character" w:customStyle="1" w:styleId="string2">
    <w:name w:val="string2"/>
    <w:basedOn w:val="Privzetapisavaodstavka"/>
    <w:rsid w:val="00334429"/>
    <w:rPr>
      <w:color w:val="0000FF"/>
      <w:bdr w:val="none" w:sz="0" w:space="0" w:color="auto" w:frame="1"/>
    </w:rPr>
  </w:style>
  <w:style w:type="character" w:customStyle="1" w:styleId="comment2">
    <w:name w:val="comment2"/>
    <w:basedOn w:val="Privzetapisavaodstavka"/>
    <w:rsid w:val="00334429"/>
    <w:rPr>
      <w:color w:val="008200"/>
      <w:bdr w:val="none" w:sz="0" w:space="0" w:color="auto" w:frame="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623362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9557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009207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7023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8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24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550655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90019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5417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46862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179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042706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82526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26439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1419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00166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510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4015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8253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20722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55867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7733">
      <w:marLeft w:val="0"/>
      <w:marRight w:val="0"/>
      <w:marTop w:val="270"/>
      <w:marBottom w:val="27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iwenlau/hadoop-cluster-dock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wnload.docker.com/win/stable/Docker%20for%20Windows%20Installer.exe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docker.com/docker-for-windows/install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localhost:50070/dfshealth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localhost:8088/cluster/app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242</Words>
  <Characters>7080</Characters>
  <Application>Microsoft Office Word</Application>
  <DocSecurity>0</DocSecurity>
  <Lines>59</Lines>
  <Paragraphs>1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Windows User</cp:lastModifiedBy>
  <cp:revision>5</cp:revision>
  <dcterms:created xsi:type="dcterms:W3CDTF">2018-03-06T22:13:00Z</dcterms:created>
  <dcterms:modified xsi:type="dcterms:W3CDTF">2018-03-06T22:45:00Z</dcterms:modified>
</cp:coreProperties>
</file>